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Nes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s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South School Stree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een.nespe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6350532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rele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